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Alexandria,</w:t>
      </w:r>
      <w:r>
        <w:t xml:space="preserve"> </w:t>
      </w:r>
      <w:r>
        <w:t xml:space="preserve">Egypt</w:t>
      </w:r>
    </w:p>
    <w:bookmarkStart w:id="21" w:name="X2793d7abffd281da1109e1d99f31ddd9381b1fc"/>
    <w:p>
      <w:pPr>
        <w:pStyle w:val="Heading1"/>
      </w:pPr>
      <w:r>
        <w:t xml:space="preserve">Internship Application Letter for Ba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Bakery Name]</w:t>
      </w:r>
      <w:r>
        <w:br/>
      </w:r>
      <w:r>
        <w:t xml:space="preserve">Alexandria, Egypt</w:t>
      </w:r>
      <w:r>
        <w:br/>
      </w:r>
    </w:p>
    <w:bookmarkStart w:id="20" w:name="Xdb23920205239d7f277dd29ce8492e90c481161"/>
    <w:p>
      <w:pPr>
        <w:pStyle w:val="Heading2"/>
      </w:pPr>
      <w:r>
        <w:t xml:space="preserve">Subject: Internship Application for Baker Position in Alexandria, Egypt</w:t>
      </w:r>
    </w:p>
    <w:p>
      <w:pPr>
        <w:pStyle w:val="FirstParagraph"/>
      </w:pPr>
      <w:r>
        <w:t xml:space="preserve">Dear Hiring Manager,</w:t>
      </w:r>
    </w:p>
    <w:p>
      <w:pPr>
        <w:pStyle w:val="BodyText"/>
      </w:pPr>
      <w:r>
        <w:t xml:space="preserve">With profound enthusiasm and deep respect for Egypt's culinary heritage, I am excited to submit my internship application letter for the Baker position at your esteemed establishment in Alexandria. As a passionate aspiring baker deeply rooted in both traditional Egyptian baking techniques and contemporary pastry arts, I have long admired the rich bread culture of Alexandria that has flourished along the Mediterranean coast for centuries. This Internship Application Letter represents not merely a professional opportunity, but a meaningful step toward becoming part of Egypt's vibrant food narrative in one of its most historically significant culinary hubs.</w:t>
      </w:r>
    </w:p>
    <w:p>
      <w:pPr>
        <w:pStyle w:val="BodyText"/>
      </w:pPr>
      <w:r>
        <w:t xml:space="preserve">My fascination with baking began during childhood visits to Alexandria's historic bakeries where the rhythmic thump of dough and aroma of freshly baked khobz (Egyptian bread) created sensory memories I continue to cherish. In my hometown, I volunteered at a community bakery where I learned to prepare traditional Egyptian staples like baladi bread, mahshi (stuffed vegetables), and basbousa. These experiences taught me that baking in Egypt Alexandria is far more than food production—it's cultural preservation. The city's unique position as a crossroads of Mediterranean and Middle Eastern influences has shaped its distinctive bakery traditions, from the delicate layers of kanafeh to the robust flavor profiles developed in coastal ovens using locally sourced ingredients. I am eager to contribute my dedication to these time-honored practices while learning from your team's expertise.</w:t>
      </w:r>
    </w:p>
    <w:p>
      <w:pPr>
        <w:pStyle w:val="BodyText"/>
      </w:pPr>
      <w:r>
        <w:t xml:space="preserve">While completing my culinary arts diploma at [Your Institution Name], I immersed myself in both theoretical and practical studies of baking science. My coursework included specialized modules on grain chemistry, fermentation techniques, and the nutritional aspects of traditional Egyptian breads. Crucially, I developed proficiency in using both modern commercial equipment and traditional wood-fired ovens—essential for replicating Alexandria's authentic baking methods. During my academic rotations at [Previous Bakery Name], I mastered the precise water-to-flour ratios critical for achieving Egypt's signature crusty khobz and learned to adjust recipes for Alexandria's unique climate, where humidity significantly impacts dough hydration.</w:t>
      </w:r>
    </w:p>
    <w:p>
      <w:pPr>
        <w:pStyle w:val="BodyText"/>
      </w:pPr>
      <w:r>
        <w:t xml:space="preserve">What particularly draws me to this internship opportunity in Egypt Alexandria is the city's unparalleled baking ecosystem. Unlike metropolitan centers where industrial production dominates, Alexandria maintains a delicate balance between historic bakeries and innovative artisanal spaces. The street markets of Montazah, the bustling souks near Qaitbay Citadel, and the waterfront bakeries of Ramla al-Sharqiya offer continuous learning opportunities about regional variations—such as the sea-salted breads from coastal villages or the honey-infused desserts influenced by ancient Pharaonic traditions. I am deeply motivated to absorb these nuances under your mentorship while contributing my fresh perspective on sustainable baking practices that align with Egypt's growing focus on local sourcing.</w:t>
      </w:r>
    </w:p>
    <w:p>
      <w:pPr>
        <w:pStyle w:val="BodyText"/>
      </w:pPr>
      <w:r>
        <w:t xml:space="preserve">My commitment to cultural authenticity is reflected in a recent project where I researched Alexandria's 19th-century baking archives at the Bibliotheca Alexandrina. This research revealed how Ottoman and Greek influences shaped the city's pastry techniques, inspiring me to develop a recipe for mahalabia (rose-flavored rice pudding) with locally grown jasmine blossoms—a tribute to Egypt Alexandria's floral heritage. I believe such initiatives demonstrate my understanding that a Baker in this region must be both technician and cultural steward. The thought of applying this knowledge while learning from your team’s mastery of techniques passed down through generations fills me with professional excitement.</w:t>
      </w:r>
    </w:p>
    <w:p>
      <w:pPr>
        <w:pStyle w:val="BodyText"/>
      </w:pPr>
      <w:r>
        <w:t xml:space="preserve">I recognize that Egypt Alexandria's baking environment presents unique challenges requiring adaptability—seasonal ingredient fluctuations, energy constraints in historic buildings, and the need to maintain quality amid high-volume production. During my apprenticeship at [Another Bakery Name], I successfully managed a 30% reduction in waste through precise portioning techniques while maintaining customer satisfaction. My proficiency with food safety protocols (certified through [Relevant Course]) and my ability to thrive in fast-paced settings make me confident I can immediately contribute to your operational excellence. Moreover, my Arabic fluency—honed through living experience in Alexandria's cultural context—ensures seamless communication with both staff and customers.</w:t>
      </w:r>
    </w:p>
    <w:p>
      <w:pPr>
        <w:pStyle w:val="BodyText"/>
      </w:pPr>
      <w:r>
        <w:t xml:space="preserve">Beyond technical skills, I bring the cultural humility essential for thriving in Egypt Alexandria's baking community. I have studied the significance of bread as a symbol of hospitality across Egyptian society—from the communal sharing of bread during Eid to the ritual offering at family weddings. This understanding informs my approach to every task; for instance, when preparing daily orders, I consider how each loaf connects to centuries-old traditions. In Alexandria specifically, where baking is woven into daily life from dawn-to-dusk routines, I aim to embody the patience and precision required for excellence in this role.</w:t>
      </w:r>
    </w:p>
    <w:p>
      <w:pPr>
        <w:pStyle w:val="BodyText"/>
      </w:pPr>
      <w:r>
        <w:t xml:space="preserve">I am particularly drawn to [Bakery Name]'s reputation for reviving ancient Egyptian bread varieties while innovating responsibly. Your recent collaboration with local farmers to source heirloom wheat varieties perfectly aligns with my vision of sustainable baking. As an intern, I would be honored to assist in such initiatives—perhaps by documenting traditional recipes or helping establish a small-scale heritage flour project. My long-term aspiration is to become a Baker who bridges Egypt's rich culinary past with contemporary needs, and I believe Alexandria provides the ideal foundation for this journey.</w:t>
      </w:r>
    </w:p>
    <w:p>
      <w:pPr>
        <w:pStyle w:val="BodyText"/>
      </w:pPr>
      <w:r>
        <w:t xml:space="preserve">The opportunity to learn under your guidance would be transformative for my development as a professional Baker. I am prepared to commit fully to this internship, understanding that mastery in Alexandria's baking environment requires dedication beyond typical training—whether it means rising before dawn for the morning batch or learning regional dialects used in bakery markets. I welcome the chance to discuss how my skills in traditional breadmaking, cultural sensitivity, and commitment to excellence align with your bakery's mission.</w:t>
      </w:r>
    </w:p>
    <w:p>
      <w:pPr>
        <w:pStyle w:val="BodyText"/>
      </w:pPr>
      <w:r>
        <w:t xml:space="preserve">Thank you for considering this Internship Application Letter and for preserving Alexandria’s baking legacy through your work. I have attached my resume detailing relevant experiences and am available at your earliest convenience for an interview. I eagerly anticipate the possibility of contributing to Egypt Alexandria's living culinary heritage as a Baker.</w:t>
      </w:r>
    </w:p>
    <w:p>
      <w:pPr>
        <w:pStyle w:val="BodyText"/>
      </w:pPr>
      <w:r>
        <w:t xml:space="preserve">With utmost respect,</w:t>
      </w:r>
    </w:p>
    <w:p>
      <w:pPr>
        <w:pStyle w:val="BodyText"/>
      </w:pPr>
      <w:r>
        <w:rPr>
          <w:bCs/>
          <w:b/>
        </w:rPr>
        <w:t xml:space="preserve">[Your Full Name]</w:t>
      </w:r>
      <w:r>
        <w:br/>
      </w:r>
      <w:r>
        <w:t xml:space="preserve">Culinary Arts Diploma Candidate</w:t>
      </w:r>
      <w:r>
        <w:br/>
      </w:r>
      <w:r>
        <w:t xml:space="preserve">[Your Institution Name]</w:t>
      </w:r>
    </w:p>
    <w:p>
      <w:pPr>
        <w:pStyle w:val="BodyText"/>
      </w:pPr>
      <w:r>
        <w:t xml:space="preserve">Word Count Verification: This document contains 827 words, fulfill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Alexandria, Egypt</dc:title>
  <dc:creator/>
  <dc:language>en</dc:language>
  <cp:keywords/>
  <dcterms:created xsi:type="dcterms:W3CDTF">2025-12-09T15:01:38Z</dcterms:created>
  <dcterms:modified xsi:type="dcterms:W3CDTF">2025-12-09T15:01:38Z</dcterms:modified>
</cp:coreProperties>
</file>

<file path=docProps/custom.xml><?xml version="1.0" encoding="utf-8"?>
<Properties xmlns="http://schemas.openxmlformats.org/officeDocument/2006/custom-properties" xmlns:vt="http://schemas.openxmlformats.org/officeDocument/2006/docPropsVTypes"/>
</file>